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73245" w14:textId="77777777" w:rsidR="00C31E7B" w:rsidRPr="000C26B8" w:rsidRDefault="00C31E7B" w:rsidP="00C31E7B">
      <w:p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sz w:val="22"/>
        </w:rPr>
      </w:pPr>
      <w:r w:rsidRPr="000C26B8">
        <w:rPr>
          <w:rFonts w:asciiTheme="minorHAnsi" w:hAnsiTheme="minorHAnsi" w:cstheme="minorHAnsi"/>
          <w:b/>
          <w:sz w:val="22"/>
        </w:rPr>
        <w:t>Załącznik nr 1</w:t>
      </w:r>
      <w:r w:rsidRPr="000C26B8">
        <w:rPr>
          <w:rFonts w:asciiTheme="minorHAnsi" w:hAnsiTheme="minorHAnsi" w:cstheme="minorHAnsi"/>
          <w:sz w:val="22"/>
        </w:rPr>
        <w:br/>
      </w:r>
    </w:p>
    <w:p w14:paraId="03C04302" w14:textId="77777777" w:rsidR="00C31E7B" w:rsidRPr="000C26B8" w:rsidRDefault="00C31E7B" w:rsidP="00C31E7B">
      <w:pPr>
        <w:autoSpaceDE w:val="0"/>
        <w:autoSpaceDN w:val="0"/>
        <w:adjustRightInd w:val="0"/>
        <w:spacing w:line="360" w:lineRule="auto"/>
        <w:jc w:val="center"/>
        <w:rPr>
          <w:rFonts w:asciiTheme="minorHAnsi" w:hAnsiTheme="minorHAnsi" w:cstheme="minorHAnsi"/>
          <w:b/>
        </w:rPr>
      </w:pPr>
      <w:r w:rsidRPr="000C26B8">
        <w:rPr>
          <w:rFonts w:asciiTheme="minorHAnsi" w:hAnsiTheme="minorHAnsi" w:cstheme="minorHAnsi"/>
          <w:sz w:val="22"/>
        </w:rPr>
        <w:br/>
      </w:r>
      <w:r w:rsidRPr="000C26B8">
        <w:rPr>
          <w:rFonts w:asciiTheme="minorHAnsi" w:hAnsiTheme="minorHAnsi" w:cstheme="minorHAnsi"/>
          <w:b/>
        </w:rPr>
        <w:t>KWESTIONARIUSZ OSOBOWY DLA OSOBY UBIEGAJĄCEJ SIĘ O ZATRUDNIENIE</w:t>
      </w:r>
    </w:p>
    <w:p w14:paraId="01D75136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3C5341E9" w14:textId="77777777" w:rsidR="00C31E7B" w:rsidRPr="000C26B8" w:rsidRDefault="00C31E7B" w:rsidP="00C31E7B">
      <w:pPr>
        <w:pStyle w:val="Akapitzlist"/>
        <w:numPr>
          <w:ilvl w:val="0"/>
          <w:numId w:val="10"/>
        </w:numPr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Imię (imiona) i nazwisko ..............................................................................................</w:t>
      </w:r>
    </w:p>
    <w:p w14:paraId="61145173" w14:textId="77777777" w:rsidR="00C31E7B" w:rsidRPr="000C26B8" w:rsidRDefault="00C31E7B" w:rsidP="00C31E7B">
      <w:pPr>
        <w:pStyle w:val="Akapitzlist"/>
        <w:numPr>
          <w:ilvl w:val="0"/>
          <w:numId w:val="10"/>
        </w:numPr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Data urodzenia ...........................................................................................................</w:t>
      </w:r>
    </w:p>
    <w:p w14:paraId="63859665" w14:textId="77777777" w:rsidR="00C31E7B" w:rsidRPr="000C26B8" w:rsidRDefault="00C31E7B" w:rsidP="00C31E7B">
      <w:pPr>
        <w:pStyle w:val="Akapitzlist"/>
        <w:numPr>
          <w:ilvl w:val="0"/>
          <w:numId w:val="10"/>
        </w:numPr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Dane kontaktowe ........................................................................................................</w:t>
      </w:r>
    </w:p>
    <w:p w14:paraId="16E796EE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ab/>
      </w:r>
      <w:r w:rsidRPr="000C26B8">
        <w:rPr>
          <w:rFonts w:asciiTheme="minorHAnsi" w:hAnsiTheme="minorHAnsi" w:cstheme="minorHAnsi"/>
        </w:rPr>
        <w:tab/>
      </w:r>
      <w:r w:rsidRPr="000C26B8">
        <w:rPr>
          <w:rFonts w:asciiTheme="minorHAnsi" w:hAnsiTheme="minorHAnsi" w:cstheme="minorHAnsi"/>
        </w:rPr>
        <w:tab/>
      </w:r>
      <w:r w:rsidRPr="000C26B8">
        <w:rPr>
          <w:rFonts w:asciiTheme="minorHAnsi" w:hAnsiTheme="minorHAnsi" w:cstheme="minorHAnsi"/>
        </w:rPr>
        <w:tab/>
      </w:r>
      <w:r w:rsidRPr="000C26B8">
        <w:rPr>
          <w:rFonts w:asciiTheme="minorHAnsi" w:hAnsiTheme="minorHAnsi" w:cstheme="minorHAnsi"/>
          <w:sz w:val="20"/>
        </w:rPr>
        <w:t xml:space="preserve">                (wskazane przez osobę ubiegającą się o zatrudnienie)</w:t>
      </w:r>
    </w:p>
    <w:p w14:paraId="4D95F410" w14:textId="77777777" w:rsidR="00C31E7B" w:rsidRPr="000C26B8" w:rsidRDefault="00C31E7B" w:rsidP="00C31E7B">
      <w:pPr>
        <w:pStyle w:val="Akapitzlist"/>
        <w:numPr>
          <w:ilvl w:val="0"/>
          <w:numId w:val="10"/>
        </w:numPr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Wykształcenie (gdy jest ono niezbędne do wykonywania pracy określonego rodzaju lub na określonym stanowisku) ..........................................................................................</w:t>
      </w:r>
    </w:p>
    <w:p w14:paraId="0CC0EE38" w14:textId="77777777" w:rsidR="00C31E7B" w:rsidRPr="000C26B8" w:rsidRDefault="00C31E7B" w:rsidP="00C31E7B">
      <w:pPr>
        <w:autoSpaceDE w:val="0"/>
        <w:autoSpaceDN w:val="0"/>
        <w:adjustRightInd w:val="0"/>
        <w:jc w:val="center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  <w:sz w:val="20"/>
        </w:rPr>
        <w:t>(nazwa szkoły i rok jej ukończenia)</w:t>
      </w:r>
    </w:p>
    <w:p w14:paraId="607F9D1A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 xml:space="preserve">     ................................................................................................................................... </w:t>
      </w:r>
    </w:p>
    <w:p w14:paraId="1ABAE895" w14:textId="77777777" w:rsidR="00C31E7B" w:rsidRPr="000C26B8" w:rsidRDefault="00C31E7B" w:rsidP="00C31E7B">
      <w:pPr>
        <w:autoSpaceDE w:val="0"/>
        <w:autoSpaceDN w:val="0"/>
        <w:adjustRightInd w:val="0"/>
        <w:jc w:val="center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...................................................................................................................................</w:t>
      </w:r>
      <w:r w:rsidRPr="000C26B8">
        <w:rPr>
          <w:rFonts w:asciiTheme="minorHAnsi" w:hAnsiTheme="minorHAnsi" w:cstheme="minorHAnsi"/>
        </w:rPr>
        <w:br/>
      </w:r>
      <w:r w:rsidRPr="000C26B8">
        <w:rPr>
          <w:rFonts w:asciiTheme="minorHAnsi" w:hAnsiTheme="minorHAnsi" w:cstheme="minorHAnsi"/>
          <w:sz w:val="20"/>
        </w:rPr>
        <w:t xml:space="preserve">                     (zawód, specjalność, stopień naukowy, tytuł zawodowy, tytuł naukowy)</w:t>
      </w:r>
    </w:p>
    <w:p w14:paraId="0F795275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3C5CFA11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55F2346B" w14:textId="77777777" w:rsidR="00C31E7B" w:rsidRPr="000C26B8" w:rsidRDefault="00C31E7B" w:rsidP="00C31E7B">
      <w:pPr>
        <w:pStyle w:val="Akapitzlist"/>
        <w:numPr>
          <w:ilvl w:val="0"/>
          <w:numId w:val="10"/>
        </w:numPr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Kwalifikacje zawodowe (gdy są one niezbędne do wykonywania pracy określonego rodzaju lub na określonym stanowisku) ....................................................................................</w:t>
      </w:r>
    </w:p>
    <w:p w14:paraId="47D1C955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........................................................................................................................................</w:t>
      </w:r>
    </w:p>
    <w:p w14:paraId="5625A143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........................................................................................................................................</w:t>
      </w:r>
    </w:p>
    <w:p w14:paraId="7CA869F1" w14:textId="77777777" w:rsidR="00C31E7B" w:rsidRPr="000C26B8" w:rsidRDefault="00C31E7B" w:rsidP="00C31E7B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20"/>
        </w:rPr>
      </w:pPr>
      <w:r w:rsidRPr="000C26B8">
        <w:rPr>
          <w:rFonts w:asciiTheme="minorHAnsi" w:hAnsiTheme="minorHAnsi" w:cstheme="minorHAnsi"/>
          <w:sz w:val="20"/>
        </w:rPr>
        <w:t>(kursy, studia podyplomowe lub inne formy uzupełnienia wiedzy lub umiejętności)</w:t>
      </w:r>
    </w:p>
    <w:p w14:paraId="63F54440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53483546" w14:textId="77777777" w:rsidR="00C31E7B" w:rsidRPr="000C26B8" w:rsidRDefault="00C31E7B" w:rsidP="00C31E7B">
      <w:pPr>
        <w:pStyle w:val="Akapitzlist"/>
        <w:numPr>
          <w:ilvl w:val="0"/>
          <w:numId w:val="10"/>
        </w:numPr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Przebieg dotychczasowego zatrudnienia (gdy jest ono niezbędne do wykonywania pracy określonego rodzaju lub na określonym stanowisku) .......................................................</w:t>
      </w:r>
    </w:p>
    <w:p w14:paraId="14309919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........................................................................................................................................</w:t>
      </w:r>
    </w:p>
    <w:p w14:paraId="276DFF51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........................................................................................................................................</w:t>
      </w:r>
    </w:p>
    <w:p w14:paraId="41E898D9" w14:textId="77777777" w:rsidR="00C31E7B" w:rsidRPr="000C26B8" w:rsidRDefault="00C31E7B" w:rsidP="00C31E7B">
      <w:pPr>
        <w:autoSpaceDE w:val="0"/>
        <w:autoSpaceDN w:val="0"/>
        <w:adjustRightInd w:val="0"/>
        <w:jc w:val="center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  <w:sz w:val="20"/>
        </w:rPr>
        <w:t>(okresy zatrudnienia u kolejnych pracodawców oraz zajmowane stanowiska pracy)</w:t>
      </w:r>
    </w:p>
    <w:p w14:paraId="133C8F2E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154DA317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5E7678DA" w14:textId="77777777" w:rsidR="00C31E7B" w:rsidRPr="000C26B8" w:rsidRDefault="00C31E7B" w:rsidP="00C31E7B">
      <w:pPr>
        <w:pStyle w:val="Akapitzlist"/>
        <w:numPr>
          <w:ilvl w:val="0"/>
          <w:numId w:val="10"/>
        </w:numPr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Dodatkowe dane osobowe, jeżeli prawo lub obowiązek ich podania wynika z przepisów szczególnych …………………………………………………………………………………………………………….</w:t>
      </w:r>
    </w:p>
    <w:p w14:paraId="020738B0" w14:textId="77777777" w:rsidR="00C31E7B" w:rsidRPr="000C26B8" w:rsidRDefault="00C31E7B" w:rsidP="00C31E7B">
      <w:pPr>
        <w:pStyle w:val="Akapitzlist"/>
        <w:autoSpaceDE w:val="0"/>
        <w:autoSpaceDN w:val="0"/>
        <w:adjustRightInd w:val="0"/>
        <w:ind w:left="709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........................................................................................................................................</w:t>
      </w:r>
    </w:p>
    <w:p w14:paraId="6A166438" w14:textId="77777777" w:rsidR="00C31E7B" w:rsidRPr="000C26B8" w:rsidRDefault="00C31E7B" w:rsidP="00C31E7B">
      <w:pPr>
        <w:pStyle w:val="Akapitzlist"/>
        <w:autoSpaceDE w:val="0"/>
        <w:autoSpaceDN w:val="0"/>
        <w:adjustRightInd w:val="0"/>
        <w:ind w:left="709"/>
        <w:rPr>
          <w:rFonts w:asciiTheme="minorHAnsi" w:hAnsiTheme="minorHAnsi" w:cstheme="minorHAnsi"/>
        </w:rPr>
      </w:pPr>
    </w:p>
    <w:p w14:paraId="780F9F98" w14:textId="77777777" w:rsidR="00C31E7B" w:rsidRPr="000C26B8" w:rsidRDefault="00C31E7B" w:rsidP="00C31E7B">
      <w:pPr>
        <w:pStyle w:val="Akapitzlist"/>
        <w:autoSpaceDE w:val="0"/>
        <w:autoSpaceDN w:val="0"/>
        <w:adjustRightInd w:val="0"/>
        <w:ind w:left="709"/>
        <w:rPr>
          <w:rFonts w:asciiTheme="minorHAnsi" w:hAnsiTheme="minorHAnsi" w:cstheme="minorHAnsi"/>
        </w:rPr>
      </w:pPr>
    </w:p>
    <w:p w14:paraId="0A6A869A" w14:textId="77777777" w:rsidR="00C31E7B" w:rsidRPr="000C26B8" w:rsidRDefault="00C31E7B" w:rsidP="00C31E7B">
      <w:pPr>
        <w:pStyle w:val="Akapitzlist"/>
        <w:autoSpaceDE w:val="0"/>
        <w:autoSpaceDN w:val="0"/>
        <w:adjustRightInd w:val="0"/>
        <w:ind w:left="709"/>
        <w:rPr>
          <w:rFonts w:asciiTheme="minorHAnsi" w:hAnsiTheme="minorHAnsi" w:cstheme="minorHAnsi"/>
        </w:rPr>
      </w:pPr>
    </w:p>
    <w:p w14:paraId="33BA8981" w14:textId="77777777" w:rsidR="00C31E7B" w:rsidRPr="000C26B8" w:rsidRDefault="00C31E7B" w:rsidP="00C31E7B">
      <w:pPr>
        <w:pStyle w:val="Akapitzlist"/>
        <w:autoSpaceDE w:val="0"/>
        <w:autoSpaceDN w:val="0"/>
        <w:adjustRightInd w:val="0"/>
        <w:ind w:left="709"/>
        <w:rPr>
          <w:rFonts w:asciiTheme="minorHAnsi" w:hAnsiTheme="minorHAnsi" w:cstheme="minorHAnsi"/>
        </w:rPr>
      </w:pPr>
    </w:p>
    <w:p w14:paraId="1639DF40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.........................................                                         .........................................</w:t>
      </w:r>
    </w:p>
    <w:p w14:paraId="4536555E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  <w:sz w:val="20"/>
        </w:rPr>
        <w:t xml:space="preserve">         (miejscowość i data)                                             (podpis osoby ubiegającej się o zatrudnienie)                                                                              </w:t>
      </w:r>
    </w:p>
    <w:p w14:paraId="5075DD0D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 xml:space="preserve">        </w:t>
      </w:r>
    </w:p>
    <w:p w14:paraId="54AE16C2" w14:textId="77777777" w:rsidR="00C31E7B" w:rsidRPr="000C26B8" w:rsidRDefault="00C31E7B" w:rsidP="00C31E7B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35AC04EB" w14:textId="77777777" w:rsidR="00C31E7B" w:rsidRPr="000C26B8" w:rsidRDefault="00C31E7B" w:rsidP="00C31E7B">
      <w:pPr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br w:type="page"/>
      </w:r>
    </w:p>
    <w:p w14:paraId="23456930" w14:textId="77777777" w:rsidR="00C31E7B" w:rsidRPr="000C26B8" w:rsidRDefault="00C31E7B" w:rsidP="00C31E7B">
      <w:pPr>
        <w:rPr>
          <w:rFonts w:asciiTheme="minorHAnsi" w:hAnsiTheme="minorHAnsi" w:cstheme="minorHAnsi"/>
          <w:b/>
        </w:rPr>
      </w:pPr>
      <w:r w:rsidRPr="000C26B8">
        <w:rPr>
          <w:rFonts w:asciiTheme="minorHAnsi" w:hAnsiTheme="minorHAnsi" w:cstheme="minorHAnsi"/>
          <w:b/>
        </w:rPr>
        <w:lastRenderedPageBreak/>
        <w:t>Załącznik nr 2</w:t>
      </w:r>
    </w:p>
    <w:p w14:paraId="38E12AA8" w14:textId="77777777" w:rsidR="00C31E7B" w:rsidRPr="000C26B8" w:rsidRDefault="00C31E7B" w:rsidP="00C31E7B">
      <w:pPr>
        <w:rPr>
          <w:rFonts w:asciiTheme="minorHAnsi" w:hAnsiTheme="minorHAnsi" w:cstheme="minorHAnsi"/>
        </w:rPr>
      </w:pPr>
    </w:p>
    <w:p w14:paraId="312E4F2A" w14:textId="77777777" w:rsidR="00C31E7B" w:rsidRPr="000C26B8" w:rsidRDefault="00C31E7B" w:rsidP="00C31E7B">
      <w:pPr>
        <w:jc w:val="center"/>
        <w:rPr>
          <w:rFonts w:asciiTheme="minorHAnsi" w:hAnsiTheme="minorHAnsi" w:cstheme="minorHAnsi"/>
          <w:b/>
        </w:rPr>
      </w:pPr>
      <w:r w:rsidRPr="000C26B8">
        <w:rPr>
          <w:rFonts w:asciiTheme="minorHAnsi" w:hAnsiTheme="minorHAnsi" w:cstheme="minorHAnsi"/>
          <w:b/>
        </w:rPr>
        <w:t>INFORMACJA O PRZETWARZANIU DANYCH OSOBOWYCH</w:t>
      </w:r>
    </w:p>
    <w:p w14:paraId="589FD9D2" w14:textId="77777777" w:rsidR="00C31E7B" w:rsidRPr="000C26B8" w:rsidRDefault="00C31E7B" w:rsidP="00C31E7B">
      <w:pPr>
        <w:rPr>
          <w:rFonts w:asciiTheme="minorHAnsi" w:hAnsiTheme="minorHAnsi" w:cstheme="minorHAnsi"/>
          <w:b/>
        </w:rPr>
      </w:pPr>
    </w:p>
    <w:p w14:paraId="077425C8" w14:textId="77777777" w:rsidR="00C31E7B" w:rsidRPr="000C26B8" w:rsidRDefault="00C31E7B" w:rsidP="00C31E7B">
      <w:pPr>
        <w:jc w:val="center"/>
        <w:rPr>
          <w:rFonts w:asciiTheme="minorHAnsi" w:hAnsiTheme="minorHAnsi" w:cstheme="minorHAnsi"/>
          <w:b/>
        </w:rPr>
      </w:pPr>
    </w:p>
    <w:p w14:paraId="0DDA30FE" w14:textId="77777777" w:rsidR="00C31E7B" w:rsidRPr="000C26B8" w:rsidRDefault="00C31E7B" w:rsidP="00C31E7B">
      <w:pPr>
        <w:rPr>
          <w:rFonts w:asciiTheme="minorHAnsi" w:hAnsiTheme="minorHAnsi" w:cstheme="minorHAnsi"/>
          <w:i/>
          <w:iCs/>
        </w:rPr>
      </w:pPr>
      <w:r w:rsidRPr="000C26B8">
        <w:rPr>
          <w:rFonts w:asciiTheme="minorHAnsi" w:hAnsiTheme="minorHAnsi" w:cstheme="minorHAnsi"/>
          <w:i/>
          <w:iCs/>
        </w:rPr>
        <w:t>Zgodnie z art. 13 oraz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informujemy, że:</w:t>
      </w:r>
    </w:p>
    <w:p w14:paraId="069630C2" w14:textId="77777777" w:rsidR="00C31E7B" w:rsidRPr="000C26B8" w:rsidRDefault="00C31E7B" w:rsidP="00C31E7B">
      <w:pPr>
        <w:rPr>
          <w:rFonts w:asciiTheme="minorHAnsi" w:hAnsiTheme="minorHAnsi" w:cstheme="minorHAnsi"/>
          <w:i/>
          <w:iCs/>
        </w:rPr>
      </w:pPr>
    </w:p>
    <w:p w14:paraId="4AD92398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Administratorem Pani/Pana danych osobowych jest Instytut Farmakologii im. Jerzego Maja Polskiej Akademii Nauk, ul. Smętna 12, 31-343 Kraków, reprezentowany przez Dyrektora Instytutu.</w:t>
      </w:r>
    </w:p>
    <w:p w14:paraId="07376300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 xml:space="preserve">W Instytucie Farmakologii </w:t>
      </w:r>
      <w:r w:rsidRPr="000C26B8">
        <w:rPr>
          <w:rFonts w:asciiTheme="minorHAnsi" w:hAnsiTheme="minorHAnsi" w:cstheme="minorHAnsi"/>
          <w:color w:val="404040"/>
        </w:rPr>
        <w:t>im Jerzego Maja Polskiej Akademii Nauk</w:t>
      </w:r>
      <w:r w:rsidRPr="000C26B8">
        <w:rPr>
          <w:rFonts w:asciiTheme="minorHAnsi" w:hAnsiTheme="minorHAnsi" w:cstheme="minorHAnsi"/>
        </w:rPr>
        <w:t xml:space="preserve"> został powołany Inspektor Ochrony Danych, adres e-mail:  </w:t>
      </w:r>
      <w:hyperlink r:id="rId8" w:history="1">
        <w:r w:rsidRPr="000C26B8">
          <w:rPr>
            <w:rStyle w:val="Hipercze"/>
            <w:rFonts w:asciiTheme="minorHAnsi" w:hAnsiTheme="minorHAnsi" w:cstheme="minorHAnsi"/>
          </w:rPr>
          <w:t>iod@if-pan.krakow.pl</w:t>
        </w:r>
      </w:hyperlink>
      <w:r w:rsidRPr="000C26B8">
        <w:rPr>
          <w:rFonts w:asciiTheme="minorHAnsi" w:hAnsiTheme="minorHAnsi" w:cstheme="minorHAnsi"/>
        </w:rPr>
        <w:t>, tel.: 501 979 962.</w:t>
      </w:r>
    </w:p>
    <w:p w14:paraId="72DDB63D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Pana/Pani dane osobowe w zakresie wskazanym w przepisach prawa pracy (w tym m.in. w zakresie wynikającym z art. 22</w:t>
      </w:r>
      <w:r w:rsidRPr="000C26B8">
        <w:rPr>
          <w:rFonts w:asciiTheme="minorHAnsi" w:hAnsiTheme="minorHAnsi" w:cstheme="minorHAnsi"/>
          <w:vertAlign w:val="superscript"/>
        </w:rPr>
        <w:t>1</w:t>
      </w:r>
      <w:r w:rsidRPr="000C26B8">
        <w:rPr>
          <w:rFonts w:asciiTheme="minorHAnsi" w:hAnsiTheme="minorHAnsi" w:cstheme="minorHAnsi"/>
        </w:rPr>
        <w:t xml:space="preserve"> § 1 Kodeksu pracy) będą przetwarzane na podstawie art. 6 ust. 1 lit. c (przetwarzanie jest niezbędne do wypełnienia obowiązku prawnego ciążącego na administratorze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3EA527B0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Pani/Pana dane osobowe będą przetwarzane w celu przeprowadzenia procedury rekrutacyjnej.</w:t>
      </w:r>
    </w:p>
    <w:p w14:paraId="60F06992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 xml:space="preserve">Podanie przez Pana/Panią danych osobowych jest dobrowolne, lecz konieczne do uczestnictwa </w:t>
      </w:r>
      <w:r w:rsidRPr="000C26B8">
        <w:rPr>
          <w:rFonts w:asciiTheme="minorHAnsi" w:hAnsiTheme="minorHAnsi" w:cstheme="minorHAnsi"/>
        </w:rPr>
        <w:br/>
        <w:t>w procedurze rekrutacyjnej. Konsekwencją niepodania danych osobowych będzie brak możliwości udziału  w rekrutacji, a w przypadku wyłonienia Pani/Pana kandydatury podanie danych jest warunkiem zawarcia ww. umowy.</w:t>
      </w:r>
    </w:p>
    <w:p w14:paraId="020EEFB1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W przypadku zawarcia ww. umowy Pani/Pana dane osobowe będą przetwarzane na podstawie ustawy z dnia z dnia 26 czerwca 1974 r. – Kodeks pracy (Dz. U. z 2023 r. poz. 1465), w  celu wykonywania umowy o pracę oraz na podstawie wyrażonej przez Panią/Pana zgody w procesie rekrutacji.</w:t>
      </w:r>
    </w:p>
    <w:p w14:paraId="120E1120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Pani/Pana dane osobowe nie będą przekazywane do państw trzecich.</w:t>
      </w:r>
    </w:p>
    <w:p w14:paraId="40B3B877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  <w:color w:val="404040"/>
        </w:rPr>
      </w:pPr>
      <w:r w:rsidRPr="000C26B8">
        <w:rPr>
          <w:rFonts w:asciiTheme="minorHAnsi" w:hAnsiTheme="minorHAnsi" w:cstheme="minorHAnsi"/>
          <w:color w:val="404040"/>
        </w:rPr>
        <w:t xml:space="preserve">W powyższych celach nie podejmujemy decyzji w sposób zautomatyzowany i Pani/Pana dane nie są profilowane. </w:t>
      </w:r>
    </w:p>
    <w:p w14:paraId="49B894C8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Odbiorcami Pani/Pana danych osobowych będą podmioty uprawnione do ich otrzymania na podstawie przepisów prawa m.in. ZUS, odpowiedni urząd skarbowy, NFZ.</w:t>
      </w:r>
    </w:p>
    <w:p w14:paraId="4930978B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  <w:color w:val="404040"/>
        </w:rPr>
      </w:pPr>
      <w:r w:rsidRPr="000C26B8">
        <w:rPr>
          <w:rFonts w:asciiTheme="minorHAnsi" w:hAnsiTheme="minorHAnsi" w:cstheme="minorHAnsi"/>
          <w:color w:val="404040"/>
        </w:rPr>
        <w:t xml:space="preserve">Pani/Pan dane osobowe mogą być udostępniane podmiotom trzecim, z którymi IF PAN zawarł umowę powierzenia przetwarzania danych osobowych w myśl art. 28 RODO dla celów wskazanych powyżej albo które są odrębnymi administratorami. Dane osobowe mogą być w szczególności udostępniane dostawcom usług IT i hostingowych, podmiotom świadczącym usługi telekomunikacyjne, podmiotom świadczącym usługi doradztwa prawnego, podmiotom świadczącym usługi księgowe, podmiotom świadczącym usługi kurierskie oraz pocztowe, podmiotom świadczącym usługi ochroniarskie. </w:t>
      </w:r>
    </w:p>
    <w:p w14:paraId="683295FF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lastRenderedPageBreak/>
        <w:t>Pani/Pana dane osobowe będą przechowywane przez okres: do czasu zakończenia procedury rekrutacji,   a w razie zawarcia umowy o pracę po jej wygaśnięciu w celach archiwalnych przez 10 lat.</w:t>
      </w:r>
    </w:p>
    <w:p w14:paraId="77B1440E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 xml:space="preserve">Posiada Pani/Pan prawo do: dostępu do treści swoich danych oraz ich sprostowania, </w:t>
      </w:r>
      <w:r w:rsidRPr="000C26B8">
        <w:rPr>
          <w:rFonts w:asciiTheme="minorHAnsi" w:hAnsiTheme="minorHAnsi" w:cstheme="minorHAnsi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668CC6EB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 xml:space="preserve">Posiada Pani/Pan również prawo do cofnięcia zgody w dowolnym momencie bez wpływu na zgodność  z prawem przetwarzania , którego dokonano na podstawie zgody przed jej cofnięciem. Wycofanie zgody na przetwarzanie danych osobowych można przesłać: </w:t>
      </w:r>
    </w:p>
    <w:p w14:paraId="41B80CB3" w14:textId="77777777" w:rsidR="00C31E7B" w:rsidRPr="000C26B8" w:rsidRDefault="00C31E7B" w:rsidP="00C31E7B">
      <w:pPr>
        <w:numPr>
          <w:ilvl w:val="1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e-mailem na adres: kadry@if-pan.krakow.pl,</w:t>
      </w:r>
    </w:p>
    <w:p w14:paraId="4CCBF503" w14:textId="77777777" w:rsidR="00C31E7B" w:rsidRPr="000C26B8" w:rsidRDefault="00C31E7B" w:rsidP="00C31E7B">
      <w:pPr>
        <w:numPr>
          <w:ilvl w:val="1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pocztą tradycyjną na adres: Instytut Farmakologii im. Jerzego Maja Polskiej Akademii Nauk,  ul. Smętna 12, 31-343 Kraków,</w:t>
      </w:r>
    </w:p>
    <w:p w14:paraId="47834097" w14:textId="77777777" w:rsidR="00C31E7B" w:rsidRPr="000C26B8" w:rsidRDefault="00C31E7B" w:rsidP="00C31E7B">
      <w:pPr>
        <w:numPr>
          <w:ilvl w:val="1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lub wycofać osobiście stawiając się w Dziale Spraw Pracowniczych Instytutu Farmakologii im. Jerzego Maja Polskiej Akademii Nauk.</w:t>
      </w:r>
    </w:p>
    <w:p w14:paraId="1151CC28" w14:textId="77777777" w:rsidR="00C31E7B" w:rsidRPr="000C26B8" w:rsidRDefault="00C31E7B" w:rsidP="00C31E7B">
      <w:pPr>
        <w:numPr>
          <w:ilvl w:val="0"/>
          <w:numId w:val="11"/>
        </w:numPr>
        <w:tabs>
          <w:tab w:val="left" w:pos="7513"/>
        </w:tabs>
        <w:ind w:left="851" w:hanging="567"/>
        <w:jc w:val="both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Ma Pan/Pani prawo wniesienia skargi do Prezesa Urzędu Ochrony Danych Osobowych gdy uzna Pani/Pan, że przetwarzanie Pani/Pana danych osobowych narusza przepisy Rozporządzenia Ogólnego.</w:t>
      </w:r>
    </w:p>
    <w:p w14:paraId="0A11D235" w14:textId="77777777" w:rsidR="00C31E7B" w:rsidRPr="000C26B8" w:rsidRDefault="00C31E7B" w:rsidP="00C31E7B">
      <w:pPr>
        <w:tabs>
          <w:tab w:val="left" w:pos="7513"/>
        </w:tabs>
        <w:ind w:left="851" w:hanging="567"/>
        <w:rPr>
          <w:rFonts w:asciiTheme="minorHAnsi" w:hAnsiTheme="minorHAnsi" w:cstheme="minorHAnsi"/>
        </w:rPr>
      </w:pPr>
    </w:p>
    <w:p w14:paraId="68B9ED27" w14:textId="77777777" w:rsidR="00C31E7B" w:rsidRPr="000C26B8" w:rsidRDefault="00C31E7B" w:rsidP="00C31E7B">
      <w:pPr>
        <w:tabs>
          <w:tab w:val="left" w:pos="7513"/>
        </w:tabs>
        <w:ind w:left="851" w:hanging="567"/>
        <w:rPr>
          <w:rFonts w:asciiTheme="minorHAnsi" w:hAnsiTheme="minorHAnsi" w:cstheme="minorHAnsi"/>
        </w:rPr>
      </w:pPr>
    </w:p>
    <w:p w14:paraId="3FCBF052" w14:textId="77777777" w:rsidR="00C31E7B" w:rsidRPr="000C26B8" w:rsidRDefault="00C31E7B" w:rsidP="00C31E7B">
      <w:pPr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Potwierdzam, że zapoznałem(</w:t>
      </w:r>
      <w:proofErr w:type="spellStart"/>
      <w:r w:rsidRPr="000C26B8">
        <w:rPr>
          <w:rFonts w:asciiTheme="minorHAnsi" w:hAnsiTheme="minorHAnsi" w:cstheme="minorHAnsi"/>
        </w:rPr>
        <w:t>am</w:t>
      </w:r>
      <w:proofErr w:type="spellEnd"/>
      <w:r w:rsidRPr="000C26B8">
        <w:rPr>
          <w:rFonts w:asciiTheme="minorHAnsi" w:hAnsiTheme="minorHAnsi" w:cstheme="minorHAnsi"/>
        </w:rPr>
        <w:t>) się i przyjmuję do wiadomości powyższe informacje.</w:t>
      </w:r>
    </w:p>
    <w:p w14:paraId="0DCF5CFF" w14:textId="77777777" w:rsidR="00C31E7B" w:rsidRPr="000C26B8" w:rsidRDefault="00C31E7B" w:rsidP="00C31E7B">
      <w:pPr>
        <w:rPr>
          <w:rFonts w:asciiTheme="minorHAnsi" w:hAnsiTheme="minorHAnsi" w:cstheme="minorHAnsi"/>
        </w:rPr>
      </w:pPr>
    </w:p>
    <w:p w14:paraId="672F68FE" w14:textId="62C9FEDF" w:rsidR="00C31E7B" w:rsidRDefault="00C31E7B" w:rsidP="00C31E7B">
      <w:pPr>
        <w:rPr>
          <w:rFonts w:asciiTheme="minorHAnsi" w:hAnsiTheme="minorHAnsi" w:cstheme="minorHAnsi"/>
        </w:rPr>
      </w:pPr>
    </w:p>
    <w:p w14:paraId="7A4393B0" w14:textId="77777777" w:rsidR="00294334" w:rsidRPr="000C26B8" w:rsidRDefault="00294334" w:rsidP="00C31E7B">
      <w:pPr>
        <w:rPr>
          <w:rFonts w:asciiTheme="minorHAnsi" w:hAnsiTheme="minorHAnsi" w:cstheme="minorHAnsi"/>
        </w:rPr>
      </w:pPr>
    </w:p>
    <w:p w14:paraId="20DBC79E" w14:textId="77777777" w:rsidR="00C31E7B" w:rsidRPr="000C26B8" w:rsidRDefault="00C31E7B" w:rsidP="00C31E7B">
      <w:pPr>
        <w:jc w:val="right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………………………………………………………</w:t>
      </w:r>
    </w:p>
    <w:p w14:paraId="2A85CF18" w14:textId="77777777" w:rsidR="00C31E7B" w:rsidRPr="000C26B8" w:rsidRDefault="00C31E7B" w:rsidP="00C31E7B">
      <w:pPr>
        <w:jc w:val="right"/>
        <w:rPr>
          <w:rFonts w:asciiTheme="minorHAnsi" w:hAnsiTheme="minorHAnsi" w:cstheme="minorHAnsi"/>
          <w:sz w:val="20"/>
        </w:rPr>
      </w:pPr>
      <w:r w:rsidRPr="000C26B8">
        <w:rPr>
          <w:rFonts w:asciiTheme="minorHAnsi" w:hAnsiTheme="minorHAnsi" w:cstheme="minorHAnsi"/>
          <w:i/>
          <w:iCs/>
          <w:sz w:val="20"/>
        </w:rPr>
        <w:t>Miejscowość, data, czytelny podpis</w:t>
      </w:r>
    </w:p>
    <w:p w14:paraId="6A668543" w14:textId="77777777" w:rsidR="00C31E7B" w:rsidRPr="000C26B8" w:rsidRDefault="00C31E7B" w:rsidP="00C31E7B">
      <w:pPr>
        <w:rPr>
          <w:rFonts w:asciiTheme="minorHAnsi" w:hAnsiTheme="minorHAnsi" w:cstheme="minorHAnsi"/>
          <w:b/>
        </w:rPr>
      </w:pPr>
    </w:p>
    <w:p w14:paraId="7A13485B" w14:textId="77777777" w:rsidR="00C31E7B" w:rsidRPr="000C26B8" w:rsidRDefault="00C31E7B" w:rsidP="00C31E7B">
      <w:pPr>
        <w:rPr>
          <w:rFonts w:asciiTheme="minorHAnsi" w:hAnsiTheme="minorHAnsi" w:cstheme="minorHAnsi"/>
          <w:b/>
        </w:rPr>
      </w:pPr>
    </w:p>
    <w:p w14:paraId="50CBD646" w14:textId="77777777" w:rsidR="00C31E7B" w:rsidRPr="000C26B8" w:rsidRDefault="00C31E7B" w:rsidP="00C31E7B">
      <w:pPr>
        <w:rPr>
          <w:rFonts w:asciiTheme="minorHAnsi" w:hAnsiTheme="minorHAnsi" w:cstheme="minorHAnsi"/>
          <w:b/>
        </w:rPr>
      </w:pPr>
    </w:p>
    <w:p w14:paraId="36E82827" w14:textId="77777777" w:rsidR="00C31E7B" w:rsidRPr="000C26B8" w:rsidRDefault="00C31E7B" w:rsidP="00C31E7B">
      <w:pPr>
        <w:jc w:val="center"/>
        <w:rPr>
          <w:rFonts w:asciiTheme="minorHAnsi" w:hAnsiTheme="minorHAnsi" w:cstheme="minorHAnsi"/>
          <w:b/>
        </w:rPr>
      </w:pPr>
      <w:r w:rsidRPr="000C26B8">
        <w:rPr>
          <w:rFonts w:asciiTheme="minorHAnsi" w:hAnsiTheme="minorHAnsi" w:cstheme="minorHAnsi"/>
          <w:b/>
        </w:rPr>
        <w:t>ZGODA NA PRZETWARZANIE DANYCH OSOBOWYCH</w:t>
      </w:r>
    </w:p>
    <w:p w14:paraId="03592927" w14:textId="77777777" w:rsidR="00C31E7B" w:rsidRPr="000C26B8" w:rsidRDefault="00C31E7B" w:rsidP="00C31E7B">
      <w:pPr>
        <w:jc w:val="center"/>
        <w:rPr>
          <w:rFonts w:asciiTheme="minorHAnsi" w:hAnsiTheme="minorHAnsi" w:cstheme="minorHAnsi"/>
          <w:b/>
        </w:rPr>
      </w:pPr>
    </w:p>
    <w:p w14:paraId="0E8C6D80" w14:textId="77777777" w:rsidR="00C31E7B" w:rsidRPr="000C26B8" w:rsidRDefault="00C31E7B" w:rsidP="00C31E7B">
      <w:pPr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 xml:space="preserve">Wyrażam zgodę na przetwarzanie moich danych osobowych zawartych w mojej ofercie pracy </w:t>
      </w:r>
      <w:r w:rsidRPr="000C26B8">
        <w:rPr>
          <w:rFonts w:asciiTheme="minorHAnsi" w:hAnsiTheme="minorHAnsi" w:cstheme="minorHAnsi"/>
        </w:rPr>
        <w:br/>
        <w:t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(Dz. U. z 2019 r. poz. 1781) oraz zgodnie z klauzulą informacyjną dołączoną do mojej zgody.</w:t>
      </w:r>
    </w:p>
    <w:p w14:paraId="3C51810C" w14:textId="0D85CF9C" w:rsidR="00C31E7B" w:rsidRDefault="00C31E7B" w:rsidP="00C31E7B">
      <w:pPr>
        <w:rPr>
          <w:rFonts w:asciiTheme="minorHAnsi" w:hAnsiTheme="minorHAnsi" w:cstheme="minorHAnsi"/>
        </w:rPr>
      </w:pPr>
    </w:p>
    <w:p w14:paraId="617A5322" w14:textId="2CD439C9" w:rsidR="00294334" w:rsidRDefault="00294334" w:rsidP="00C31E7B">
      <w:pPr>
        <w:rPr>
          <w:rFonts w:asciiTheme="minorHAnsi" w:hAnsiTheme="minorHAnsi" w:cstheme="minorHAnsi"/>
        </w:rPr>
      </w:pPr>
    </w:p>
    <w:p w14:paraId="64B9A637" w14:textId="77777777" w:rsidR="00294334" w:rsidRPr="000C26B8" w:rsidRDefault="00294334" w:rsidP="00C31E7B">
      <w:pPr>
        <w:rPr>
          <w:rFonts w:asciiTheme="minorHAnsi" w:hAnsiTheme="minorHAnsi" w:cstheme="minorHAnsi"/>
        </w:rPr>
      </w:pPr>
    </w:p>
    <w:p w14:paraId="1DD07005" w14:textId="77777777" w:rsidR="00C31E7B" w:rsidRPr="000C26B8" w:rsidRDefault="00C31E7B" w:rsidP="00C31E7B">
      <w:pPr>
        <w:jc w:val="right"/>
        <w:rPr>
          <w:rFonts w:asciiTheme="minorHAnsi" w:hAnsiTheme="minorHAnsi" w:cstheme="minorHAnsi"/>
        </w:rPr>
      </w:pPr>
      <w:r w:rsidRPr="000C26B8">
        <w:rPr>
          <w:rFonts w:asciiTheme="minorHAnsi" w:hAnsiTheme="minorHAnsi" w:cstheme="minorHAnsi"/>
        </w:rPr>
        <w:t>………………………………………………………</w:t>
      </w:r>
    </w:p>
    <w:p w14:paraId="60662E4E" w14:textId="77777777" w:rsidR="00C31E7B" w:rsidRPr="000C26B8" w:rsidRDefault="00C31E7B" w:rsidP="00C31E7B">
      <w:pPr>
        <w:jc w:val="right"/>
        <w:rPr>
          <w:rFonts w:asciiTheme="minorHAnsi" w:hAnsiTheme="minorHAnsi" w:cstheme="minorHAnsi"/>
          <w:sz w:val="20"/>
        </w:rPr>
      </w:pPr>
      <w:r w:rsidRPr="000C26B8">
        <w:rPr>
          <w:rFonts w:asciiTheme="minorHAnsi" w:hAnsiTheme="minorHAnsi" w:cstheme="minorHAnsi"/>
          <w:i/>
          <w:iCs/>
          <w:sz w:val="20"/>
        </w:rPr>
        <w:t>Miejscowość, data, czytelny podpis</w:t>
      </w:r>
    </w:p>
    <w:p w14:paraId="4B0B52E8" w14:textId="77777777" w:rsidR="00C31E7B" w:rsidRPr="000C26B8" w:rsidRDefault="00C31E7B" w:rsidP="00C31E7B">
      <w:pPr>
        <w:rPr>
          <w:rFonts w:asciiTheme="minorHAnsi" w:hAnsiTheme="minorHAnsi" w:cstheme="minorHAnsi"/>
        </w:rPr>
      </w:pPr>
    </w:p>
    <w:p w14:paraId="5C1F414D" w14:textId="77777777" w:rsidR="00A316DE" w:rsidRPr="00C809B4" w:rsidRDefault="00A316DE" w:rsidP="00C809B4"/>
    <w:sectPr w:rsidR="00A316DE" w:rsidRPr="00C809B4" w:rsidSect="00947548">
      <w:headerReference w:type="default" r:id="rId9"/>
      <w:footerReference w:type="even" r:id="rId10"/>
      <w:footerReference w:type="default" r:id="rId11"/>
      <w:pgSz w:w="11906" w:h="16838" w:code="9"/>
      <w:pgMar w:top="1418" w:right="849" w:bottom="1276" w:left="1276" w:header="340" w:footer="5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FE55D" w14:textId="77777777" w:rsidR="00F76D89" w:rsidRDefault="00F76D89">
      <w:r>
        <w:separator/>
      </w:r>
    </w:p>
  </w:endnote>
  <w:endnote w:type="continuationSeparator" w:id="0">
    <w:p w14:paraId="37D92FD9" w14:textId="77777777" w:rsidR="00F76D89" w:rsidRDefault="00F76D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6D627" w14:textId="77777777" w:rsidR="00F11188" w:rsidRDefault="00F11188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7E28DFA" w14:textId="77777777" w:rsidR="00F11188" w:rsidRDefault="00F11188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482A1" w14:textId="460944A9" w:rsidR="002E3B22" w:rsidRDefault="00022A1A" w:rsidP="00022A1A">
    <w:pPr>
      <w:pStyle w:val="Stopka"/>
      <w:spacing w:before="120"/>
      <w:rPr>
        <w:rFonts w:asciiTheme="minorHAnsi" w:hAnsiTheme="minorHAnsi" w:cstheme="minorHAnsi"/>
        <w:b/>
        <w:color w:val="002060"/>
        <w:sz w:val="18"/>
        <w:szCs w:val="18"/>
      </w:rPr>
    </w:pPr>
    <w:r>
      <w:rPr>
        <w:noProof/>
      </w:rPr>
      <w:drawing>
        <wp:inline distT="0" distB="0" distL="0" distR="0" wp14:anchorId="711FB77D" wp14:editId="15AA6C4B">
          <wp:extent cx="6115050" cy="590550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50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CD36CB5" w14:textId="5DAAAB0D" w:rsidR="00F11188" w:rsidRPr="00ED33FB" w:rsidRDefault="00F11188" w:rsidP="00ED33FB">
    <w:pPr>
      <w:pStyle w:val="Stopka"/>
      <w:jc w:val="center"/>
      <w:rPr>
        <w:rFonts w:ascii="Arial" w:hAnsi="Arial" w:cs="Arial"/>
        <w:sz w:val="2"/>
        <w:szCs w:val="2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16092" w14:textId="77777777" w:rsidR="00F76D89" w:rsidRDefault="00F76D89">
      <w:r>
        <w:separator/>
      </w:r>
    </w:p>
  </w:footnote>
  <w:footnote w:type="continuationSeparator" w:id="0">
    <w:p w14:paraId="6109DBEE" w14:textId="77777777" w:rsidR="00F76D89" w:rsidRDefault="00F76D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ED62F" w14:textId="3484A5CA" w:rsidR="00FB72CC" w:rsidRPr="00022A1A" w:rsidRDefault="00022A1A" w:rsidP="00022A1A">
    <w:r>
      <w:rPr>
        <w:noProof/>
      </w:rPr>
      <w:drawing>
        <wp:inline distT="0" distB="0" distL="0" distR="0" wp14:anchorId="658799B0" wp14:editId="73D06B48">
          <wp:extent cx="2655570" cy="675640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5570" cy="675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</w:t>
    </w:r>
    <w:r>
      <w:rPr>
        <w:noProof/>
      </w:rPr>
      <w:drawing>
        <wp:inline distT="0" distB="0" distL="0" distR="0" wp14:anchorId="1E1FDB11" wp14:editId="7BE6541E">
          <wp:extent cx="1216660" cy="819150"/>
          <wp:effectExtent l="0" t="0" r="254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666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236C2">
      <w:rPr>
        <w:rFonts w:ascii="Arial" w:hAnsi="Arial" w:cs="Arial"/>
      </w:rPr>
      <w:ptab w:relativeTo="margin" w:alignment="center" w:leader="none"/>
    </w:r>
  </w:p>
  <w:p w14:paraId="7EB0BB24" w14:textId="77777777" w:rsidR="00A95DF2" w:rsidRDefault="00A95DF2" w:rsidP="002009A4">
    <w:pPr>
      <w:pStyle w:val="Nagwek"/>
      <w:jc w:val="right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B0B9D"/>
    <w:multiLevelType w:val="multilevel"/>
    <w:tmpl w:val="4986F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AE5993"/>
    <w:multiLevelType w:val="hybridMultilevel"/>
    <w:tmpl w:val="4ED8302C"/>
    <w:lvl w:ilvl="0" w:tplc="833650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41951"/>
    <w:multiLevelType w:val="multilevel"/>
    <w:tmpl w:val="DF86A8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3A64B7"/>
    <w:multiLevelType w:val="hybridMultilevel"/>
    <w:tmpl w:val="0840FFBC"/>
    <w:lvl w:ilvl="0" w:tplc="F9549F4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" w15:restartNumberingAfterBreak="0">
    <w:nsid w:val="18971757"/>
    <w:multiLevelType w:val="multilevel"/>
    <w:tmpl w:val="3F109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C4E18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23A475F8"/>
    <w:multiLevelType w:val="hybridMultilevel"/>
    <w:tmpl w:val="FE8CF018"/>
    <w:lvl w:ilvl="0" w:tplc="B39015C0">
      <w:start w:val="1"/>
      <w:numFmt w:val="decimal"/>
      <w:lvlText w:val="%1."/>
      <w:lvlJc w:val="left"/>
      <w:pPr>
        <w:ind w:left="1080" w:hanging="360"/>
      </w:pPr>
      <w:rPr>
        <w:rFonts w:hint="default"/>
        <w:color w:val="44546A" w:themeColor="text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BC951C1"/>
    <w:multiLevelType w:val="multilevel"/>
    <w:tmpl w:val="BDF60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Times New Roman" w:hAnsiTheme="minorHAnsi" w:cstheme="minorHAnsi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CB7607"/>
    <w:multiLevelType w:val="hybridMultilevel"/>
    <w:tmpl w:val="D270C01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C622B7"/>
    <w:multiLevelType w:val="hybridMultilevel"/>
    <w:tmpl w:val="2304AD4A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4C687E47"/>
    <w:multiLevelType w:val="hybridMultilevel"/>
    <w:tmpl w:val="D1F425E6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4CBE6154"/>
    <w:multiLevelType w:val="hybridMultilevel"/>
    <w:tmpl w:val="384C1C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AA2464"/>
    <w:multiLevelType w:val="hybridMultilevel"/>
    <w:tmpl w:val="B0B828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DB6D5B"/>
    <w:multiLevelType w:val="multilevel"/>
    <w:tmpl w:val="1F124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1024A1C"/>
    <w:multiLevelType w:val="multilevel"/>
    <w:tmpl w:val="CCF21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6C677A0"/>
    <w:multiLevelType w:val="hybridMultilevel"/>
    <w:tmpl w:val="F44A5A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2D776F"/>
    <w:multiLevelType w:val="hybridMultilevel"/>
    <w:tmpl w:val="4C8E4B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abstractNum w:abstractNumId="18" w15:restartNumberingAfterBreak="0">
    <w:nsid w:val="7FEE343C"/>
    <w:multiLevelType w:val="hybridMultilevel"/>
    <w:tmpl w:val="5CC6A57A"/>
    <w:lvl w:ilvl="0" w:tplc="DF6603C0">
      <w:start w:val="1"/>
      <w:numFmt w:val="lowerLetter"/>
      <w:lvlText w:val="%1)"/>
      <w:lvlJc w:val="left"/>
      <w:pPr>
        <w:ind w:left="436" w:hanging="360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num w:numId="1">
    <w:abstractNumId w:val="5"/>
  </w:num>
  <w:num w:numId="2">
    <w:abstractNumId w:val="16"/>
  </w:num>
  <w:num w:numId="3">
    <w:abstractNumId w:val="8"/>
  </w:num>
  <w:num w:numId="4">
    <w:abstractNumId w:val="1"/>
  </w:num>
  <w:num w:numId="5">
    <w:abstractNumId w:val="10"/>
  </w:num>
  <w:num w:numId="6">
    <w:abstractNumId w:val="3"/>
  </w:num>
  <w:num w:numId="7">
    <w:abstractNumId w:val="9"/>
  </w:num>
  <w:num w:numId="8">
    <w:abstractNumId w:val="12"/>
  </w:num>
  <w:num w:numId="9">
    <w:abstractNumId w:val="18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13"/>
  </w:num>
  <w:num w:numId="14">
    <w:abstractNumId w:val="14"/>
  </w:num>
  <w:num w:numId="15">
    <w:abstractNumId w:val="7"/>
  </w:num>
  <w:num w:numId="16">
    <w:abstractNumId w:val="2"/>
  </w:num>
  <w:num w:numId="17">
    <w:abstractNumId w:val="0"/>
  </w:num>
  <w:num w:numId="18">
    <w:abstractNumId w:val="4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tbA0NzY1tDQ0MDNW0lEKTi0uzszPAykwrgUAl+IkSiwAAAA="/>
  </w:docVars>
  <w:rsids>
    <w:rsidRoot w:val="00AE0927"/>
    <w:rsid w:val="000048AE"/>
    <w:rsid w:val="00022A1A"/>
    <w:rsid w:val="00025BB5"/>
    <w:rsid w:val="000365F8"/>
    <w:rsid w:val="0003716E"/>
    <w:rsid w:val="00037574"/>
    <w:rsid w:val="00083ADF"/>
    <w:rsid w:val="00084304"/>
    <w:rsid w:val="0008669A"/>
    <w:rsid w:val="00090D93"/>
    <w:rsid w:val="000A3308"/>
    <w:rsid w:val="000A587A"/>
    <w:rsid w:val="000B119E"/>
    <w:rsid w:val="000C4F56"/>
    <w:rsid w:val="000E1AF0"/>
    <w:rsid w:val="001167FA"/>
    <w:rsid w:val="00130D06"/>
    <w:rsid w:val="00134FB9"/>
    <w:rsid w:val="00152CF0"/>
    <w:rsid w:val="001531AF"/>
    <w:rsid w:val="00155079"/>
    <w:rsid w:val="00162D18"/>
    <w:rsid w:val="0016345C"/>
    <w:rsid w:val="0016463E"/>
    <w:rsid w:val="00167300"/>
    <w:rsid w:val="00171A80"/>
    <w:rsid w:val="00171F87"/>
    <w:rsid w:val="00192854"/>
    <w:rsid w:val="00197117"/>
    <w:rsid w:val="001A18BF"/>
    <w:rsid w:val="001A7C86"/>
    <w:rsid w:val="001A7E47"/>
    <w:rsid w:val="001B3AC7"/>
    <w:rsid w:val="001C5A68"/>
    <w:rsid w:val="001D1BE9"/>
    <w:rsid w:val="001D237C"/>
    <w:rsid w:val="001F40E3"/>
    <w:rsid w:val="001F4315"/>
    <w:rsid w:val="002009A4"/>
    <w:rsid w:val="0020427A"/>
    <w:rsid w:val="00205E1B"/>
    <w:rsid w:val="002067DC"/>
    <w:rsid w:val="002071DC"/>
    <w:rsid w:val="00210016"/>
    <w:rsid w:val="00212F9C"/>
    <w:rsid w:val="0021428E"/>
    <w:rsid w:val="002170F8"/>
    <w:rsid w:val="0021789B"/>
    <w:rsid w:val="00223883"/>
    <w:rsid w:val="002263F2"/>
    <w:rsid w:val="00247E1D"/>
    <w:rsid w:val="0025667E"/>
    <w:rsid w:val="002572DD"/>
    <w:rsid w:val="00261CEC"/>
    <w:rsid w:val="00266C92"/>
    <w:rsid w:val="00274CA1"/>
    <w:rsid w:val="00280390"/>
    <w:rsid w:val="002822F5"/>
    <w:rsid w:val="00287132"/>
    <w:rsid w:val="00294334"/>
    <w:rsid w:val="00297584"/>
    <w:rsid w:val="002A0A48"/>
    <w:rsid w:val="002A4B51"/>
    <w:rsid w:val="002A5276"/>
    <w:rsid w:val="002C22B9"/>
    <w:rsid w:val="002C582F"/>
    <w:rsid w:val="002D23D6"/>
    <w:rsid w:val="002E0164"/>
    <w:rsid w:val="002E3B22"/>
    <w:rsid w:val="002E581D"/>
    <w:rsid w:val="002F71CB"/>
    <w:rsid w:val="00300327"/>
    <w:rsid w:val="0030111B"/>
    <w:rsid w:val="00305923"/>
    <w:rsid w:val="00305FE2"/>
    <w:rsid w:val="00310981"/>
    <w:rsid w:val="003130EB"/>
    <w:rsid w:val="003424C8"/>
    <w:rsid w:val="00370F23"/>
    <w:rsid w:val="003710DE"/>
    <w:rsid w:val="00376186"/>
    <w:rsid w:val="0039283E"/>
    <w:rsid w:val="003A75D9"/>
    <w:rsid w:val="003B614B"/>
    <w:rsid w:val="003B7D31"/>
    <w:rsid w:val="003C0499"/>
    <w:rsid w:val="003C65AA"/>
    <w:rsid w:val="003D4468"/>
    <w:rsid w:val="003F4C8B"/>
    <w:rsid w:val="00402FB8"/>
    <w:rsid w:val="00405DDA"/>
    <w:rsid w:val="00407A54"/>
    <w:rsid w:val="004139DC"/>
    <w:rsid w:val="00414081"/>
    <w:rsid w:val="00414537"/>
    <w:rsid w:val="00417886"/>
    <w:rsid w:val="0042076F"/>
    <w:rsid w:val="0042192F"/>
    <w:rsid w:val="00426B91"/>
    <w:rsid w:val="00435A58"/>
    <w:rsid w:val="00444B82"/>
    <w:rsid w:val="0045443C"/>
    <w:rsid w:val="004631DC"/>
    <w:rsid w:val="0047083B"/>
    <w:rsid w:val="00472CAB"/>
    <w:rsid w:val="004746A1"/>
    <w:rsid w:val="00474F4E"/>
    <w:rsid w:val="00477605"/>
    <w:rsid w:val="00477B6A"/>
    <w:rsid w:val="0048239F"/>
    <w:rsid w:val="00484B05"/>
    <w:rsid w:val="0048560A"/>
    <w:rsid w:val="00493A04"/>
    <w:rsid w:val="0049415D"/>
    <w:rsid w:val="0049707B"/>
    <w:rsid w:val="00497966"/>
    <w:rsid w:val="004A04CB"/>
    <w:rsid w:val="004A0E77"/>
    <w:rsid w:val="004A7BAD"/>
    <w:rsid w:val="004C7E6E"/>
    <w:rsid w:val="004D62B9"/>
    <w:rsid w:val="004D79E7"/>
    <w:rsid w:val="004D7C4C"/>
    <w:rsid w:val="005012C1"/>
    <w:rsid w:val="005036FF"/>
    <w:rsid w:val="00507812"/>
    <w:rsid w:val="0052129D"/>
    <w:rsid w:val="005218FE"/>
    <w:rsid w:val="00522787"/>
    <w:rsid w:val="00535AD2"/>
    <w:rsid w:val="00537608"/>
    <w:rsid w:val="00541EC9"/>
    <w:rsid w:val="0054370D"/>
    <w:rsid w:val="00556C1C"/>
    <w:rsid w:val="00557A74"/>
    <w:rsid w:val="00557CFD"/>
    <w:rsid w:val="00561C19"/>
    <w:rsid w:val="00562218"/>
    <w:rsid w:val="00563C59"/>
    <w:rsid w:val="00564437"/>
    <w:rsid w:val="005649BF"/>
    <w:rsid w:val="005666C3"/>
    <w:rsid w:val="00574BE3"/>
    <w:rsid w:val="00576788"/>
    <w:rsid w:val="005775CC"/>
    <w:rsid w:val="0057784C"/>
    <w:rsid w:val="005836FF"/>
    <w:rsid w:val="005915F8"/>
    <w:rsid w:val="005B6285"/>
    <w:rsid w:val="005B68D5"/>
    <w:rsid w:val="005C16E0"/>
    <w:rsid w:val="005E485C"/>
    <w:rsid w:val="005E4EBE"/>
    <w:rsid w:val="005F0BC5"/>
    <w:rsid w:val="005F614A"/>
    <w:rsid w:val="00601B6C"/>
    <w:rsid w:val="006047B8"/>
    <w:rsid w:val="00606C8C"/>
    <w:rsid w:val="00613AA0"/>
    <w:rsid w:val="00620C35"/>
    <w:rsid w:val="00627115"/>
    <w:rsid w:val="006315EC"/>
    <w:rsid w:val="00631CAD"/>
    <w:rsid w:val="00635AFE"/>
    <w:rsid w:val="006363A0"/>
    <w:rsid w:val="00641723"/>
    <w:rsid w:val="006508F9"/>
    <w:rsid w:val="00654E54"/>
    <w:rsid w:val="00657F28"/>
    <w:rsid w:val="00661958"/>
    <w:rsid w:val="00661AC4"/>
    <w:rsid w:val="00671407"/>
    <w:rsid w:val="006725A1"/>
    <w:rsid w:val="00673B46"/>
    <w:rsid w:val="006778AD"/>
    <w:rsid w:val="00686EC3"/>
    <w:rsid w:val="006915C4"/>
    <w:rsid w:val="006D09A9"/>
    <w:rsid w:val="006D2530"/>
    <w:rsid w:val="006D4F1F"/>
    <w:rsid w:val="006D6664"/>
    <w:rsid w:val="006D6EEF"/>
    <w:rsid w:val="006E138A"/>
    <w:rsid w:val="006E2013"/>
    <w:rsid w:val="006F34F8"/>
    <w:rsid w:val="006F55B3"/>
    <w:rsid w:val="00701CFA"/>
    <w:rsid w:val="0071209D"/>
    <w:rsid w:val="00714FC7"/>
    <w:rsid w:val="00715585"/>
    <w:rsid w:val="00727380"/>
    <w:rsid w:val="00730432"/>
    <w:rsid w:val="007339FF"/>
    <w:rsid w:val="007404B4"/>
    <w:rsid w:val="007511B0"/>
    <w:rsid w:val="00753974"/>
    <w:rsid w:val="00753BD4"/>
    <w:rsid w:val="0075467F"/>
    <w:rsid w:val="00754F21"/>
    <w:rsid w:val="007606C8"/>
    <w:rsid w:val="0076486D"/>
    <w:rsid w:val="00795EB6"/>
    <w:rsid w:val="007B37D4"/>
    <w:rsid w:val="007B7D47"/>
    <w:rsid w:val="007C1005"/>
    <w:rsid w:val="007C2365"/>
    <w:rsid w:val="007C25B1"/>
    <w:rsid w:val="007C7547"/>
    <w:rsid w:val="007D4895"/>
    <w:rsid w:val="007E2945"/>
    <w:rsid w:val="007F1831"/>
    <w:rsid w:val="007F2435"/>
    <w:rsid w:val="00801027"/>
    <w:rsid w:val="008031E7"/>
    <w:rsid w:val="00815BEA"/>
    <w:rsid w:val="008236C2"/>
    <w:rsid w:val="00823A8D"/>
    <w:rsid w:val="00824C2E"/>
    <w:rsid w:val="00830BC5"/>
    <w:rsid w:val="00845B8B"/>
    <w:rsid w:val="008549C5"/>
    <w:rsid w:val="00870178"/>
    <w:rsid w:val="008768A2"/>
    <w:rsid w:val="00876E91"/>
    <w:rsid w:val="00877599"/>
    <w:rsid w:val="008866A2"/>
    <w:rsid w:val="008A0540"/>
    <w:rsid w:val="008A5141"/>
    <w:rsid w:val="008A7307"/>
    <w:rsid w:val="008B1917"/>
    <w:rsid w:val="008B316E"/>
    <w:rsid w:val="008C0B47"/>
    <w:rsid w:val="008C3699"/>
    <w:rsid w:val="008C43C3"/>
    <w:rsid w:val="008C7637"/>
    <w:rsid w:val="008E6E2E"/>
    <w:rsid w:val="008F05AA"/>
    <w:rsid w:val="008F1403"/>
    <w:rsid w:val="008F1CC4"/>
    <w:rsid w:val="008F2182"/>
    <w:rsid w:val="008F2E5D"/>
    <w:rsid w:val="008F394E"/>
    <w:rsid w:val="008F4025"/>
    <w:rsid w:val="00902EE5"/>
    <w:rsid w:val="00910513"/>
    <w:rsid w:val="00926D70"/>
    <w:rsid w:val="00941E5D"/>
    <w:rsid w:val="00947548"/>
    <w:rsid w:val="00952639"/>
    <w:rsid w:val="009526EC"/>
    <w:rsid w:val="009545BD"/>
    <w:rsid w:val="009548D2"/>
    <w:rsid w:val="009670B3"/>
    <w:rsid w:val="00970EBB"/>
    <w:rsid w:val="00971DD6"/>
    <w:rsid w:val="00971FD0"/>
    <w:rsid w:val="00975755"/>
    <w:rsid w:val="00983498"/>
    <w:rsid w:val="0098388E"/>
    <w:rsid w:val="009846EA"/>
    <w:rsid w:val="009927D7"/>
    <w:rsid w:val="009A4E82"/>
    <w:rsid w:val="009A6514"/>
    <w:rsid w:val="009A7AD9"/>
    <w:rsid w:val="009B2EC8"/>
    <w:rsid w:val="009B62A5"/>
    <w:rsid w:val="009C24E8"/>
    <w:rsid w:val="009D4376"/>
    <w:rsid w:val="009D5346"/>
    <w:rsid w:val="009D5789"/>
    <w:rsid w:val="009D6EF3"/>
    <w:rsid w:val="009D7002"/>
    <w:rsid w:val="009F27F9"/>
    <w:rsid w:val="009F40A3"/>
    <w:rsid w:val="009F56B0"/>
    <w:rsid w:val="00A00895"/>
    <w:rsid w:val="00A054B9"/>
    <w:rsid w:val="00A06BE4"/>
    <w:rsid w:val="00A10BFA"/>
    <w:rsid w:val="00A316DE"/>
    <w:rsid w:val="00A406C9"/>
    <w:rsid w:val="00A40D53"/>
    <w:rsid w:val="00A412F0"/>
    <w:rsid w:val="00A43E58"/>
    <w:rsid w:val="00A4436D"/>
    <w:rsid w:val="00A45113"/>
    <w:rsid w:val="00A46DB6"/>
    <w:rsid w:val="00A54675"/>
    <w:rsid w:val="00A60930"/>
    <w:rsid w:val="00A66FCC"/>
    <w:rsid w:val="00A8626F"/>
    <w:rsid w:val="00A90487"/>
    <w:rsid w:val="00A919FE"/>
    <w:rsid w:val="00A955B3"/>
    <w:rsid w:val="00A95DF2"/>
    <w:rsid w:val="00AB408E"/>
    <w:rsid w:val="00AB4F3B"/>
    <w:rsid w:val="00AB77E2"/>
    <w:rsid w:val="00AC4AF5"/>
    <w:rsid w:val="00AC52B4"/>
    <w:rsid w:val="00AC5D05"/>
    <w:rsid w:val="00AD2727"/>
    <w:rsid w:val="00AE0927"/>
    <w:rsid w:val="00AE26E7"/>
    <w:rsid w:val="00B05532"/>
    <w:rsid w:val="00B07D98"/>
    <w:rsid w:val="00B122B5"/>
    <w:rsid w:val="00B24C08"/>
    <w:rsid w:val="00B50D97"/>
    <w:rsid w:val="00B60981"/>
    <w:rsid w:val="00B75407"/>
    <w:rsid w:val="00B77F89"/>
    <w:rsid w:val="00B84D1A"/>
    <w:rsid w:val="00B9328B"/>
    <w:rsid w:val="00B94C89"/>
    <w:rsid w:val="00BC128C"/>
    <w:rsid w:val="00BC6AC7"/>
    <w:rsid w:val="00BC7979"/>
    <w:rsid w:val="00BD4814"/>
    <w:rsid w:val="00BE2F51"/>
    <w:rsid w:val="00BF6140"/>
    <w:rsid w:val="00C02DF4"/>
    <w:rsid w:val="00C02EA8"/>
    <w:rsid w:val="00C06BA2"/>
    <w:rsid w:val="00C14F75"/>
    <w:rsid w:val="00C16CB5"/>
    <w:rsid w:val="00C21BCA"/>
    <w:rsid w:val="00C21C26"/>
    <w:rsid w:val="00C31E7B"/>
    <w:rsid w:val="00C3767A"/>
    <w:rsid w:val="00C37AD0"/>
    <w:rsid w:val="00C47838"/>
    <w:rsid w:val="00C6052B"/>
    <w:rsid w:val="00C6487D"/>
    <w:rsid w:val="00C669B6"/>
    <w:rsid w:val="00C731EE"/>
    <w:rsid w:val="00C809B4"/>
    <w:rsid w:val="00C933DF"/>
    <w:rsid w:val="00C945D4"/>
    <w:rsid w:val="00CA38EB"/>
    <w:rsid w:val="00CA68EC"/>
    <w:rsid w:val="00CA6908"/>
    <w:rsid w:val="00CB02AD"/>
    <w:rsid w:val="00CC1DDC"/>
    <w:rsid w:val="00CD144B"/>
    <w:rsid w:val="00CD25E7"/>
    <w:rsid w:val="00CD3B9D"/>
    <w:rsid w:val="00CE2CAB"/>
    <w:rsid w:val="00CF20B7"/>
    <w:rsid w:val="00D00014"/>
    <w:rsid w:val="00D041EA"/>
    <w:rsid w:val="00D04D78"/>
    <w:rsid w:val="00D06620"/>
    <w:rsid w:val="00D12589"/>
    <w:rsid w:val="00D142C9"/>
    <w:rsid w:val="00D23990"/>
    <w:rsid w:val="00D36A78"/>
    <w:rsid w:val="00D36FB4"/>
    <w:rsid w:val="00D410B5"/>
    <w:rsid w:val="00D4260B"/>
    <w:rsid w:val="00D43EE9"/>
    <w:rsid w:val="00D54E9D"/>
    <w:rsid w:val="00D56123"/>
    <w:rsid w:val="00D77F33"/>
    <w:rsid w:val="00D80236"/>
    <w:rsid w:val="00D9059F"/>
    <w:rsid w:val="00DB01B4"/>
    <w:rsid w:val="00DB3279"/>
    <w:rsid w:val="00DC041F"/>
    <w:rsid w:val="00DC3D50"/>
    <w:rsid w:val="00DC47BD"/>
    <w:rsid w:val="00DD5AE1"/>
    <w:rsid w:val="00DE1285"/>
    <w:rsid w:val="00DE6B58"/>
    <w:rsid w:val="00DF4FB9"/>
    <w:rsid w:val="00DF651B"/>
    <w:rsid w:val="00E0316B"/>
    <w:rsid w:val="00E04033"/>
    <w:rsid w:val="00E11434"/>
    <w:rsid w:val="00E11D87"/>
    <w:rsid w:val="00E13713"/>
    <w:rsid w:val="00E30E79"/>
    <w:rsid w:val="00E31A5B"/>
    <w:rsid w:val="00E31A63"/>
    <w:rsid w:val="00E32EE3"/>
    <w:rsid w:val="00E35E34"/>
    <w:rsid w:val="00E5733F"/>
    <w:rsid w:val="00E575BE"/>
    <w:rsid w:val="00E61344"/>
    <w:rsid w:val="00E75D4D"/>
    <w:rsid w:val="00E812AD"/>
    <w:rsid w:val="00E91601"/>
    <w:rsid w:val="00E919B9"/>
    <w:rsid w:val="00E97452"/>
    <w:rsid w:val="00EB1FF9"/>
    <w:rsid w:val="00EB6FAE"/>
    <w:rsid w:val="00EC2121"/>
    <w:rsid w:val="00EC68E9"/>
    <w:rsid w:val="00EC7C34"/>
    <w:rsid w:val="00ED33FB"/>
    <w:rsid w:val="00EE367B"/>
    <w:rsid w:val="00EF17B5"/>
    <w:rsid w:val="00F009D4"/>
    <w:rsid w:val="00F02CC5"/>
    <w:rsid w:val="00F043A2"/>
    <w:rsid w:val="00F05312"/>
    <w:rsid w:val="00F059B0"/>
    <w:rsid w:val="00F11188"/>
    <w:rsid w:val="00F12902"/>
    <w:rsid w:val="00F1697B"/>
    <w:rsid w:val="00F17858"/>
    <w:rsid w:val="00F21BBC"/>
    <w:rsid w:val="00F27BA8"/>
    <w:rsid w:val="00F3388A"/>
    <w:rsid w:val="00F467B6"/>
    <w:rsid w:val="00F47A23"/>
    <w:rsid w:val="00F65FC9"/>
    <w:rsid w:val="00F70DE8"/>
    <w:rsid w:val="00F76D89"/>
    <w:rsid w:val="00F81838"/>
    <w:rsid w:val="00F82980"/>
    <w:rsid w:val="00F83B75"/>
    <w:rsid w:val="00F92A43"/>
    <w:rsid w:val="00F9300D"/>
    <w:rsid w:val="00F93DA5"/>
    <w:rsid w:val="00F97F71"/>
    <w:rsid w:val="00FA66E9"/>
    <w:rsid w:val="00FB72CC"/>
    <w:rsid w:val="00FE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465566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b/>
      <w:szCs w:val="2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8A514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4">
    <w:name w:val="heading 4"/>
    <w:basedOn w:val="Normalny"/>
    <w:next w:val="Normalny"/>
    <w:qFormat/>
    <w:pPr>
      <w:keepNext/>
      <w:spacing w:before="120" w:after="120"/>
      <w:ind w:left="426"/>
      <w:outlineLvl w:val="3"/>
    </w:pPr>
    <w:rPr>
      <w:rFonts w:ascii="Arial" w:hAnsi="Arial" w:cs="Arial"/>
      <w:b/>
      <w:sz w:val="22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semiHidden/>
    <w:pPr>
      <w:spacing w:after="120"/>
    </w:pPr>
  </w:style>
  <w:style w:type="paragraph" w:customStyle="1" w:styleId="Nazwadokumentu">
    <w:name w:val="Nazwa dokumentu"/>
    <w:basedOn w:val="Tekstpodstawowy"/>
    <w:pPr>
      <w:suppressAutoHyphens/>
      <w:spacing w:line="360" w:lineRule="auto"/>
      <w:jc w:val="center"/>
    </w:pPr>
    <w:rPr>
      <w:rFonts w:ascii="Arial" w:hAnsi="Arial"/>
      <w:b/>
      <w:bCs/>
      <w:color w:val="0000FF"/>
      <w:sz w:val="36"/>
      <w:szCs w:val="22"/>
      <w:lang w:eastAsia="ar-SA"/>
    </w:rPr>
  </w:style>
  <w:style w:type="paragraph" w:styleId="Nagwek">
    <w:name w:val="header"/>
    <w:basedOn w:val="Normalny"/>
    <w:link w:val="NagwekZnak"/>
    <w:semiHidden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semiHidden/>
  </w:style>
  <w:style w:type="character" w:styleId="Hipercze">
    <w:name w:val="Hyperlink"/>
    <w:semiHidden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83B7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F83B75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link w:val="Tekstpodstawowy"/>
    <w:semiHidden/>
    <w:rsid w:val="00F83B75"/>
    <w:rPr>
      <w:sz w:val="24"/>
      <w:szCs w:val="24"/>
    </w:rPr>
  </w:style>
  <w:style w:type="character" w:customStyle="1" w:styleId="NagwekZnak">
    <w:name w:val="Nagłówek Znak"/>
    <w:link w:val="Nagwek"/>
    <w:semiHidden/>
    <w:rsid w:val="00F83B75"/>
    <w:rPr>
      <w:sz w:val="24"/>
      <w:szCs w:val="24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F83B75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uiPriority w:val="99"/>
    <w:semiHidden/>
    <w:rsid w:val="00F83B75"/>
    <w:rPr>
      <w:sz w:val="24"/>
      <w:szCs w:val="24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F83B75"/>
    <w:pPr>
      <w:spacing w:after="120"/>
      <w:ind w:left="283"/>
    </w:pPr>
  </w:style>
  <w:style w:type="character" w:customStyle="1" w:styleId="TekstpodstawowywcityZnak">
    <w:name w:val="Tekst podstawowy wcięty Znak"/>
    <w:link w:val="Tekstpodstawowywcity"/>
    <w:uiPriority w:val="99"/>
    <w:rsid w:val="00F83B75"/>
    <w:rPr>
      <w:sz w:val="24"/>
      <w:szCs w:val="24"/>
    </w:rPr>
  </w:style>
  <w:style w:type="character" w:customStyle="1" w:styleId="StopkaZnak">
    <w:name w:val="Stopka Znak"/>
    <w:basedOn w:val="Domylnaczcionkaakapitu"/>
    <w:link w:val="Stopka"/>
    <w:uiPriority w:val="99"/>
    <w:rsid w:val="00CD3B9D"/>
    <w:rPr>
      <w:sz w:val="24"/>
      <w:szCs w:val="24"/>
    </w:rPr>
  </w:style>
  <w:style w:type="table" w:styleId="Tabela-Siatka">
    <w:name w:val="Table Grid"/>
    <w:basedOn w:val="Standardowy"/>
    <w:uiPriority w:val="59"/>
    <w:rsid w:val="006725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05923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05923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05923"/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05923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05923"/>
    <w:rPr>
      <w:b/>
      <w:bCs/>
      <w:sz w:val="24"/>
      <w:szCs w:val="24"/>
    </w:rPr>
  </w:style>
  <w:style w:type="paragraph" w:styleId="Akapitzlist">
    <w:name w:val="List Paragraph"/>
    <w:basedOn w:val="Normalny"/>
    <w:uiPriority w:val="34"/>
    <w:qFormat/>
    <w:rsid w:val="00F009D4"/>
    <w:pPr>
      <w:ind w:left="720"/>
      <w:contextualSpacing/>
    </w:pPr>
  </w:style>
  <w:style w:type="paragraph" w:styleId="Poprawka">
    <w:name w:val="Revision"/>
    <w:hidden/>
    <w:uiPriority w:val="99"/>
    <w:semiHidden/>
    <w:rsid w:val="0020427A"/>
    <w:rPr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F34F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F34F8"/>
  </w:style>
  <w:style w:type="character" w:styleId="Odwoanieprzypisudolnego">
    <w:name w:val="footnote reference"/>
    <w:basedOn w:val="Domylnaczcionkaakapitu"/>
    <w:uiPriority w:val="99"/>
    <w:semiHidden/>
    <w:unhideWhenUsed/>
    <w:rsid w:val="006F34F8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171A80"/>
    <w:rPr>
      <w:color w:val="666666"/>
    </w:rPr>
  </w:style>
  <w:style w:type="character" w:styleId="Nierozpoznanawzmianka">
    <w:name w:val="Unresolved Mention"/>
    <w:basedOn w:val="Domylnaczcionkaakapitu"/>
    <w:uiPriority w:val="99"/>
    <w:rsid w:val="00ED33FB"/>
    <w:rPr>
      <w:color w:val="605E5C"/>
      <w:shd w:val="clear" w:color="auto" w:fill="E1DFDD"/>
    </w:rPr>
  </w:style>
  <w:style w:type="paragraph" w:customStyle="1" w:styleId="Default">
    <w:name w:val="Default"/>
    <w:rsid w:val="007F2435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8A514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Uwydatnienie">
    <w:name w:val="Emphasis"/>
    <w:basedOn w:val="Domylnaczcionkaakapitu"/>
    <w:uiPriority w:val="20"/>
    <w:qFormat/>
    <w:rsid w:val="0042076F"/>
    <w:rPr>
      <w:i/>
      <w:iCs/>
    </w:rPr>
  </w:style>
  <w:style w:type="character" w:customStyle="1" w:styleId="apple-converted-space">
    <w:name w:val="apple-converted-space"/>
    <w:basedOn w:val="Domylnaczcionkaakapitu"/>
    <w:rsid w:val="0042076F"/>
  </w:style>
  <w:style w:type="character" w:styleId="UyteHipercze">
    <w:name w:val="FollowedHyperlink"/>
    <w:basedOn w:val="Domylnaczcionkaakapitu"/>
    <w:uiPriority w:val="99"/>
    <w:semiHidden/>
    <w:unhideWhenUsed/>
    <w:rsid w:val="00E0316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411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9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14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53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510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231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5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22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46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58E4BC-D437-4376-8AE7-20681F661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084</Words>
  <Characters>6506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nstytut Farmakologii</vt:lpstr>
    </vt:vector>
  </TitlesOfParts>
  <Company>ZChL</Company>
  <LinksUpToDate>false</LinksUpToDate>
  <CharactersWithSpaces>7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ytut Farmakologii</dc:title>
  <dc:creator>Katarzyna Kaczorowska</dc:creator>
  <cp:lastModifiedBy>Magda Bartosik</cp:lastModifiedBy>
  <cp:revision>2</cp:revision>
  <cp:lastPrinted>2024-10-02T13:02:00Z</cp:lastPrinted>
  <dcterms:created xsi:type="dcterms:W3CDTF">2026-02-06T11:42:00Z</dcterms:created>
  <dcterms:modified xsi:type="dcterms:W3CDTF">2026-02-06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a91729-94d8-411a-8c04-3a17649218db</vt:lpwstr>
  </property>
</Properties>
</file>